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884C0" w14:textId="1E1662A6" w:rsidR="00F101AC" w:rsidRPr="00F101AC" w:rsidRDefault="00F101AC" w:rsidP="00F101AC">
      <w:pPr>
        <w:rPr>
          <w:b/>
          <w:bCs/>
          <w:color w:val="FF0000"/>
          <w:sz w:val="24"/>
          <w:szCs w:val="28"/>
        </w:rPr>
      </w:pPr>
      <w:r w:rsidRPr="00F101AC">
        <w:rPr>
          <w:rFonts w:hint="eastAsia"/>
          <w:b/>
          <w:bCs/>
          <w:color w:val="FF0000"/>
          <w:sz w:val="24"/>
          <w:szCs w:val="28"/>
        </w:rPr>
        <w:t>第</w:t>
      </w:r>
      <w:r w:rsidR="009C51FC">
        <w:rPr>
          <w:rFonts w:hint="eastAsia"/>
          <w:b/>
          <w:bCs/>
          <w:color w:val="FF0000"/>
          <w:sz w:val="24"/>
          <w:szCs w:val="28"/>
        </w:rPr>
        <w:t>四</w:t>
      </w:r>
      <w:r w:rsidRPr="00F101AC">
        <w:rPr>
          <w:rFonts w:hint="eastAsia"/>
          <w:b/>
          <w:bCs/>
          <w:color w:val="FF0000"/>
          <w:sz w:val="24"/>
          <w:szCs w:val="28"/>
        </w:rPr>
        <w:t>章作业（9月</w:t>
      </w:r>
      <w:r w:rsidR="009C51FC">
        <w:rPr>
          <w:b/>
          <w:bCs/>
          <w:color w:val="FF0000"/>
          <w:sz w:val="24"/>
          <w:szCs w:val="28"/>
        </w:rPr>
        <w:t>15</w:t>
      </w:r>
      <w:r w:rsidRPr="00F101AC">
        <w:rPr>
          <w:rFonts w:hint="eastAsia"/>
          <w:b/>
          <w:bCs/>
          <w:color w:val="FF0000"/>
          <w:sz w:val="24"/>
          <w:szCs w:val="28"/>
        </w:rPr>
        <w:t>日）：</w:t>
      </w:r>
    </w:p>
    <w:p w14:paraId="17B9EC6E" w14:textId="06E506AE" w:rsidR="00003AA9" w:rsidRDefault="00003AA9" w:rsidP="00B82C3E"/>
    <w:p w14:paraId="2CEEFDEC" w14:textId="77777777" w:rsidR="009C51FC" w:rsidRPr="009C51FC" w:rsidRDefault="009C51FC" w:rsidP="009C51FC">
      <w:pPr>
        <w:rPr>
          <w:sz w:val="22"/>
          <w:szCs w:val="24"/>
        </w:rPr>
      </w:pPr>
      <w:r w:rsidRPr="009C51FC">
        <w:rPr>
          <w:rFonts w:hint="eastAsia"/>
          <w:b/>
          <w:bCs/>
          <w:sz w:val="22"/>
          <w:szCs w:val="24"/>
        </w:rPr>
        <w:t xml:space="preserve">教材 </w:t>
      </w:r>
      <w:r w:rsidRPr="009C51FC">
        <w:rPr>
          <w:b/>
          <w:bCs/>
          <w:sz w:val="22"/>
          <w:szCs w:val="24"/>
        </w:rPr>
        <w:t>p91  1-3</w:t>
      </w:r>
      <w:r w:rsidRPr="009C51FC">
        <w:rPr>
          <w:rFonts w:hint="eastAsia"/>
          <w:b/>
          <w:bCs/>
          <w:sz w:val="22"/>
          <w:szCs w:val="24"/>
        </w:rPr>
        <w:t>题</w:t>
      </w:r>
    </w:p>
    <w:p w14:paraId="679012C9" w14:textId="77777777" w:rsidR="009C51FC" w:rsidRPr="009C51FC" w:rsidRDefault="009C51FC" w:rsidP="009C51FC">
      <w:pPr>
        <w:rPr>
          <w:sz w:val="22"/>
          <w:szCs w:val="24"/>
        </w:rPr>
      </w:pPr>
      <w:r w:rsidRPr="009C51FC">
        <w:rPr>
          <w:rFonts w:hint="eastAsia"/>
          <w:b/>
          <w:bCs/>
          <w:sz w:val="22"/>
          <w:szCs w:val="24"/>
        </w:rPr>
        <w:t>【注意：第</w:t>
      </w:r>
      <w:r w:rsidRPr="009C51FC">
        <w:rPr>
          <w:b/>
          <w:bCs/>
          <w:sz w:val="22"/>
          <w:szCs w:val="24"/>
        </w:rPr>
        <w:t>3</w:t>
      </w:r>
      <w:r w:rsidRPr="009C51FC">
        <w:rPr>
          <w:rFonts w:hint="eastAsia"/>
          <w:b/>
          <w:bCs/>
          <w:sz w:val="22"/>
          <w:szCs w:val="24"/>
        </w:rPr>
        <w:t>题第</w:t>
      </w:r>
      <w:r w:rsidRPr="009C51FC">
        <w:rPr>
          <w:b/>
          <w:bCs/>
          <w:sz w:val="22"/>
          <w:szCs w:val="24"/>
        </w:rPr>
        <w:t>3</w:t>
      </w:r>
      <w:r w:rsidRPr="009C51FC">
        <w:rPr>
          <w:rFonts w:hint="eastAsia"/>
          <w:b/>
          <w:bCs/>
          <w:sz w:val="22"/>
          <w:szCs w:val="24"/>
        </w:rPr>
        <w:t>个产生式应为</w:t>
      </w:r>
      <w:r w:rsidRPr="009C51FC">
        <w:rPr>
          <w:b/>
          <w:bCs/>
          <w:sz w:val="22"/>
          <w:szCs w:val="24"/>
        </w:rPr>
        <w:t>B::=aB|a</w:t>
      </w:r>
      <w:r w:rsidRPr="009C51FC">
        <w:rPr>
          <w:rFonts w:hint="eastAsia"/>
          <w:b/>
          <w:bCs/>
          <w:sz w:val="22"/>
          <w:szCs w:val="24"/>
        </w:rPr>
        <w:t>，而不是</w:t>
      </w:r>
      <w:r w:rsidRPr="009C51FC">
        <w:rPr>
          <w:b/>
          <w:bCs/>
          <w:sz w:val="22"/>
          <w:szCs w:val="24"/>
        </w:rPr>
        <w:t>B::=aA|a】</w:t>
      </w:r>
    </w:p>
    <w:p w14:paraId="57F31105" w14:textId="5163EC40" w:rsidR="00B82C3E" w:rsidRDefault="00B82C3E" w:rsidP="00B82C3E"/>
    <w:p w14:paraId="016B3D34" w14:textId="0A17A13A" w:rsidR="009C51FC" w:rsidRDefault="009C51FC" w:rsidP="00B82C3E"/>
    <w:p w14:paraId="4790DD6D" w14:textId="7135F426" w:rsidR="009C51FC" w:rsidRPr="009C51FC" w:rsidRDefault="009C51FC" w:rsidP="00B82C3E">
      <w:pPr>
        <w:rPr>
          <w:rFonts w:hint="eastAsia"/>
        </w:rPr>
      </w:pPr>
      <w:r w:rsidRPr="009C51FC">
        <w:drawing>
          <wp:inline distT="0" distB="0" distL="0" distR="0" wp14:anchorId="3DE45841" wp14:editId="239C36E9">
            <wp:extent cx="5274310" cy="2980055"/>
            <wp:effectExtent l="0" t="0" r="2540" b="0"/>
            <wp:docPr id="53252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817CF1BB-21A8-3844-CE3D-FF1DE36FA32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52" name="Picture 2">
                      <a:extLst>
                        <a:ext uri="{FF2B5EF4-FFF2-40B4-BE49-F238E27FC236}">
                          <a16:creationId xmlns:a16="http://schemas.microsoft.com/office/drawing/2014/main" id="{817CF1BB-21A8-3844-CE3D-FF1DE36FA325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80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C51FC" w:rsidRPr="009C51F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BBF9BC" w14:textId="77777777" w:rsidR="00651714" w:rsidRDefault="00651714" w:rsidP="00A66263">
      <w:r>
        <w:separator/>
      </w:r>
    </w:p>
  </w:endnote>
  <w:endnote w:type="continuationSeparator" w:id="0">
    <w:p w14:paraId="5F033FF5" w14:textId="77777777" w:rsidR="00651714" w:rsidRDefault="00651714" w:rsidP="00A662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69CFEF" w14:textId="77777777" w:rsidR="00651714" w:rsidRDefault="00651714" w:rsidP="00A66263">
      <w:r>
        <w:separator/>
      </w:r>
    </w:p>
  </w:footnote>
  <w:footnote w:type="continuationSeparator" w:id="0">
    <w:p w14:paraId="57DB31CE" w14:textId="77777777" w:rsidR="00651714" w:rsidRDefault="00651714" w:rsidP="00A662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1B284B"/>
    <w:multiLevelType w:val="hybridMultilevel"/>
    <w:tmpl w:val="1BD4E066"/>
    <w:lvl w:ilvl="0" w:tplc="6A42E4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4BE273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282A59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6D2A5C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7F255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EFE6F7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42F292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829035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ACDABA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" w15:restartNumberingAfterBreak="0">
    <w:nsid w:val="2BE36BDC"/>
    <w:multiLevelType w:val="hybridMultilevel"/>
    <w:tmpl w:val="4128FADA"/>
    <w:lvl w:ilvl="0" w:tplc="19C4F3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B18CBC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AAD437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3822F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7F0EBB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6B2601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F5BE01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5B0C6A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CD46B5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 w15:restartNumberingAfterBreak="0">
    <w:nsid w:val="56012E5C"/>
    <w:multiLevelType w:val="hybridMultilevel"/>
    <w:tmpl w:val="8D02FE92"/>
    <w:lvl w:ilvl="0" w:tplc="D55CE5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1556FF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4B02D9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181C5F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6DF83B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8A8EE1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405425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CFEE6D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D0B423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3" w15:restartNumberingAfterBreak="0">
    <w:nsid w:val="5F6A2686"/>
    <w:multiLevelType w:val="hybridMultilevel"/>
    <w:tmpl w:val="22321B28"/>
    <w:lvl w:ilvl="0" w:tplc="1D92B4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7CAD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58223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0416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DAEA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865B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525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A029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EAAD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DD37E1B"/>
    <w:multiLevelType w:val="hybridMultilevel"/>
    <w:tmpl w:val="B22E19C6"/>
    <w:lvl w:ilvl="0" w:tplc="80EA02A4">
      <w:start w:val="1"/>
      <w:numFmt w:val="japaneseCounting"/>
      <w:lvlText w:val="%1、"/>
      <w:lvlJc w:val="left"/>
      <w:pPr>
        <w:ind w:left="420" w:hanging="42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964582230">
    <w:abstractNumId w:val="3"/>
  </w:num>
  <w:num w:numId="2" w16cid:durableId="1969772107">
    <w:abstractNumId w:val="4"/>
  </w:num>
  <w:num w:numId="3" w16cid:durableId="1772966157">
    <w:abstractNumId w:val="2"/>
  </w:num>
  <w:num w:numId="4" w16cid:durableId="1917594634">
    <w:abstractNumId w:val="0"/>
  </w:num>
  <w:num w:numId="5" w16cid:durableId="19126178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tzA3tzC1MDAzsDRV0lEKTi0uzszPAykwqQUAano1MSwAAAA="/>
  </w:docVars>
  <w:rsids>
    <w:rsidRoot w:val="0038100F"/>
    <w:rsid w:val="00003AA9"/>
    <w:rsid w:val="001F13C5"/>
    <w:rsid w:val="002C11EB"/>
    <w:rsid w:val="003344E9"/>
    <w:rsid w:val="0038100F"/>
    <w:rsid w:val="003D2E37"/>
    <w:rsid w:val="005C78D4"/>
    <w:rsid w:val="00651714"/>
    <w:rsid w:val="00870D80"/>
    <w:rsid w:val="00884963"/>
    <w:rsid w:val="008D0C39"/>
    <w:rsid w:val="009C51FC"/>
    <w:rsid w:val="00A66263"/>
    <w:rsid w:val="00B82C3E"/>
    <w:rsid w:val="00C254EB"/>
    <w:rsid w:val="00C56AAA"/>
    <w:rsid w:val="00D2258E"/>
    <w:rsid w:val="00D50061"/>
    <w:rsid w:val="00E84730"/>
    <w:rsid w:val="00F101AC"/>
    <w:rsid w:val="00F20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2B1C5F"/>
  <w15:chartTrackingRefBased/>
  <w15:docId w15:val="{7080F1D2-AFC7-411B-9FF3-6DB1412B9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3AA9"/>
    <w:pPr>
      <w:ind w:firstLineChars="200" w:firstLine="420"/>
    </w:pPr>
  </w:style>
  <w:style w:type="paragraph" w:styleId="NormalWeb">
    <w:name w:val="Normal (Web)"/>
    <w:basedOn w:val="Normal"/>
    <w:uiPriority w:val="99"/>
    <w:semiHidden/>
    <w:unhideWhenUsed/>
    <w:rsid w:val="00003AA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6626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6626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6626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6626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20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1719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2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5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780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8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313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1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6258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420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4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</Words>
  <Characters>59</Characters>
  <Application>Microsoft Office Word</Application>
  <DocSecurity>0</DocSecurity>
  <Lines>1</Lines>
  <Paragraphs>1</Paragraphs>
  <ScaleCrop>false</ScaleCrop>
  <Company/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g</dc:creator>
  <cp:keywords/>
  <dc:description/>
  <cp:lastModifiedBy>Ning</cp:lastModifiedBy>
  <cp:revision>23</cp:revision>
  <dcterms:created xsi:type="dcterms:W3CDTF">2022-09-01T04:06:00Z</dcterms:created>
  <dcterms:modified xsi:type="dcterms:W3CDTF">2022-09-14T00:08:00Z</dcterms:modified>
</cp:coreProperties>
</file>